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rPr>
          <w:rFonts w:ascii="Arial" w:hAnsi="Arial" w:cs="Arial"/>
          <w:sz w:val="24"/>
          <w:szCs w:val="24"/>
        </w:rPr>
        <w:id w:val="1465310842"/>
        <w:placeholder>
          <w:docPart w:val="F543C8F72C91461E88DC9AD2AD489D6A"/>
        </w:placeholder>
        <w:showingPlcHdr/>
      </w:sdtPr>
      <w:sdtEndPr/>
      <w:sdtContent>
        <w:p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Date Here</w:t>
          </w:r>
        </w:p>
      </w:sdtContent>
    </w:sdt>
    <w:sdt>
      <w:sdtPr>
        <w:rPr>
          <w:rFonts w:ascii="Arial" w:hAnsi="Arial" w:cs="Arial"/>
          <w:sz w:val="24"/>
          <w:szCs w:val="24"/>
        </w:rPr>
        <w:id w:val="-1264294954"/>
        <w:placeholder>
          <w:docPart w:val="E7CBBD76C3BB4BC5A078C0E2A62D74C4"/>
        </w:placeholder>
        <w:showingPlcHdr/>
      </w:sdtPr>
      <w:sdtEndPr/>
      <w:sdtContent>
        <w:p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sdtContent>
    </w:sdt>
    <w:sdt>
      <w:sdtPr>
        <w:rPr>
          <w:rFonts w:ascii="Arial" w:hAnsi="Arial" w:cs="Arial"/>
          <w:sz w:val="24"/>
          <w:szCs w:val="24"/>
        </w:rPr>
        <w:id w:val="-1274003566"/>
        <w:placeholder>
          <w:docPart w:val="A8A85075792E4A619B5AE387F1E52AD2"/>
        </w:placeholder>
        <w:showingPlcHdr/>
      </w:sdtPr>
      <w:sdtEndPr/>
      <w:sdtContent>
        <w:p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Insured Mailing Address</w:t>
          </w:r>
        </w:p>
      </w:sdtContent>
    </w:sdt>
    <w:p w:rsidR="008833EB" w:rsidRPr="00355B0F" w:rsidRDefault="000D2508" w:rsidP="00C935DE">
      <w:pPr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733691071"/>
          <w:placeholder>
            <w:docPart w:val="9249186E535041E0B1A6ED4D815C574D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City</w:t>
          </w:r>
        </w:sdtContent>
      </w:sdt>
      <w:r w:rsidR="008833EB">
        <w:rPr>
          <w:rFonts w:ascii="Arial" w:hAnsi="Arial" w:cs="Arial"/>
          <w:sz w:val="24"/>
          <w:szCs w:val="24"/>
        </w:rPr>
        <w:t xml:space="preserve">, </w:t>
      </w:r>
      <w:sdt>
        <w:sdtPr>
          <w:rPr>
            <w:rFonts w:ascii="Arial" w:hAnsi="Arial" w:cs="Arial"/>
            <w:sz w:val="24"/>
            <w:szCs w:val="24"/>
          </w:rPr>
          <w:id w:val="-1372074701"/>
          <w:placeholder>
            <w:docPart w:val="1A5F97C8468949508536990A2B737F13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State</w:t>
          </w:r>
        </w:sdtContent>
      </w:sdt>
      <w:r w:rsidR="008833EB">
        <w:rPr>
          <w:rFonts w:ascii="Arial" w:hAnsi="Arial" w:cs="Arial"/>
          <w:sz w:val="24"/>
          <w:szCs w:val="24"/>
        </w:rPr>
        <w:t xml:space="preserve">  </w:t>
      </w:r>
      <w:sdt>
        <w:sdtPr>
          <w:rPr>
            <w:rFonts w:ascii="Arial" w:hAnsi="Arial" w:cs="Arial"/>
            <w:sz w:val="24"/>
            <w:szCs w:val="24"/>
          </w:rPr>
          <w:id w:val="-397049914"/>
          <w:placeholder>
            <w:docPart w:val="62E6B21E277143BFA9A4F490BD6738A2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ZipCode</w:t>
          </w:r>
        </w:sdtContent>
      </w:sdt>
    </w:p>
    <w:p w:rsidR="008833EB" w:rsidRPr="008833EB" w:rsidRDefault="00243876" w:rsidP="008833E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evelopment Impacts Flood Risk</w:t>
      </w:r>
    </w:p>
    <w:p w:rsidR="008833EB" w:rsidRPr="00355B0F" w:rsidRDefault="008833EB" w:rsidP="00C935DE">
      <w:pPr>
        <w:jc w:val="both"/>
        <w:rPr>
          <w:rFonts w:ascii="Arial" w:hAnsi="Arial" w:cs="Arial"/>
          <w:sz w:val="24"/>
          <w:szCs w:val="24"/>
        </w:rPr>
      </w:pPr>
      <w:r w:rsidRPr="00355B0F">
        <w:rPr>
          <w:rFonts w:ascii="Arial" w:hAnsi="Arial" w:cs="Arial"/>
          <w:sz w:val="24"/>
          <w:szCs w:val="24"/>
        </w:rPr>
        <w:t>Dear</w:t>
      </w:r>
      <w:r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916632486"/>
          <w:placeholder>
            <w:docPart w:val="1D24C2BE4CB24C1EB60B33375DCF14FA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Insured Name Here</w:t>
          </w:r>
        </w:sdtContent>
      </w:sdt>
      <w:r w:rsidRPr="00355B0F">
        <w:rPr>
          <w:rFonts w:ascii="Arial" w:hAnsi="Arial" w:cs="Arial"/>
          <w:sz w:val="24"/>
          <w:szCs w:val="24"/>
        </w:rPr>
        <w:t>:</w:t>
      </w:r>
    </w:p>
    <w:p w:rsidR="00651F0A" w:rsidRDefault="00243876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ou may have noticed the landscape of our community is changing. Did you know that urbanization can increase your flood risk and influence where floods happen? </w:t>
      </w:r>
      <w:r w:rsidR="008833EB">
        <w:rPr>
          <w:rFonts w:ascii="Arial" w:hAnsi="Arial" w:cs="Arial"/>
          <w:sz w:val="24"/>
          <w:szCs w:val="24"/>
        </w:rPr>
        <w:t xml:space="preserve">As a valued </w:t>
      </w:r>
      <w:r w:rsidR="008833EB" w:rsidRPr="00355B0F">
        <w:rPr>
          <w:rFonts w:ascii="Arial" w:hAnsi="Arial" w:cs="Arial"/>
          <w:sz w:val="24"/>
          <w:szCs w:val="24"/>
        </w:rPr>
        <w:t>client of</w:t>
      </w:r>
      <w:r w:rsidR="008833E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429313016"/>
          <w:placeholder>
            <w:docPart w:val="8DFB149528454F6E9C6A7C5D981993BE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Agency Name Here</w:t>
          </w:r>
        </w:sdtContent>
      </w:sdt>
      <w:r w:rsidR="008833EB" w:rsidRPr="00355B0F">
        <w:rPr>
          <w:rFonts w:ascii="Arial" w:hAnsi="Arial" w:cs="Arial"/>
          <w:sz w:val="24"/>
          <w:szCs w:val="24"/>
        </w:rPr>
        <w:t xml:space="preserve">, </w:t>
      </w:r>
      <w:r w:rsidR="008833EB">
        <w:rPr>
          <w:rFonts w:ascii="Arial" w:hAnsi="Arial" w:cs="Arial"/>
          <w:sz w:val="24"/>
          <w:szCs w:val="24"/>
        </w:rPr>
        <w:t xml:space="preserve">I am writing to remind you of the importance of </w:t>
      </w:r>
      <w:r w:rsidR="008833EB" w:rsidRPr="00355B0F">
        <w:rPr>
          <w:rFonts w:ascii="Arial" w:hAnsi="Arial" w:cs="Arial"/>
          <w:sz w:val="24"/>
          <w:szCs w:val="24"/>
        </w:rPr>
        <w:t>flood insurance</w:t>
      </w:r>
      <w:r w:rsidR="008833EB">
        <w:rPr>
          <w:rFonts w:ascii="Arial" w:hAnsi="Arial" w:cs="Arial"/>
          <w:sz w:val="24"/>
          <w:szCs w:val="24"/>
        </w:rPr>
        <w:t xml:space="preserve">. </w:t>
      </w:r>
    </w:p>
    <w:p w:rsidR="00802B23" w:rsidRDefault="00802B23" w:rsidP="00802B23">
      <w:pPr>
        <w:jc w:val="both"/>
        <w:rPr>
          <w:rFonts w:ascii="Arial" w:hAnsi="Arial" w:cs="Arial"/>
          <w:sz w:val="24"/>
          <w:szCs w:val="24"/>
        </w:rPr>
      </w:pPr>
      <w:r w:rsidRPr="005153FC">
        <w:rPr>
          <w:rFonts w:ascii="Arial" w:hAnsi="Arial" w:cs="Arial"/>
          <w:sz w:val="24"/>
          <w:szCs w:val="24"/>
        </w:rPr>
        <w:t>While your lender may not require you to have flood insurance, we strongly recommend a flood insurance policy, because you’re still at risk of flooding. In fact, approximately 25 percent of flood insurance claims come from people outside of high-risk flood areas. A flood insurance policy is the best way to protect your home and your personal belongings.</w:t>
      </w:r>
    </w:p>
    <w:p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encourage you to take a moment to consider your</w:t>
      </w:r>
      <w:r w:rsidRPr="00355B0F">
        <w:rPr>
          <w:rFonts w:ascii="Arial" w:hAnsi="Arial" w:cs="Arial"/>
          <w:sz w:val="24"/>
          <w:szCs w:val="24"/>
        </w:rPr>
        <w:t xml:space="preserve"> flood risk and</w:t>
      </w:r>
      <w:r>
        <w:rPr>
          <w:rFonts w:ascii="Arial" w:hAnsi="Arial" w:cs="Arial"/>
          <w:sz w:val="24"/>
          <w:szCs w:val="24"/>
        </w:rPr>
        <w:t xml:space="preserve"> review your</w:t>
      </w:r>
      <w:r w:rsidRPr="00355B0F">
        <w:rPr>
          <w:rFonts w:ascii="Arial" w:hAnsi="Arial" w:cs="Arial"/>
          <w:sz w:val="24"/>
          <w:szCs w:val="24"/>
        </w:rPr>
        <w:t xml:space="preserve"> insurance need</w:t>
      </w:r>
      <w:r>
        <w:rPr>
          <w:rFonts w:ascii="Arial" w:hAnsi="Arial" w:cs="Arial"/>
          <w:sz w:val="24"/>
          <w:szCs w:val="24"/>
        </w:rPr>
        <w:t>s.</w:t>
      </w:r>
      <w:r w:rsidRPr="00355B0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If you would like to discuss your flood risk and flood insurance options. Please visit or call us at </w:t>
      </w:r>
      <w:sdt>
        <w:sdtPr>
          <w:rPr>
            <w:rFonts w:ascii="Arial" w:hAnsi="Arial" w:cs="Arial"/>
            <w:sz w:val="24"/>
            <w:szCs w:val="24"/>
          </w:rPr>
          <w:id w:val="1583794577"/>
          <w:placeholder>
            <w:docPart w:val="1A581E14C020451097E1147341031EA5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Agency Phone Number Here</w:t>
          </w:r>
        </w:sdtContent>
      </w:sdt>
      <w:r>
        <w:rPr>
          <w:rFonts w:ascii="Arial" w:hAnsi="Arial" w:cs="Arial"/>
          <w:sz w:val="24"/>
          <w:szCs w:val="24"/>
        </w:rPr>
        <w:t>.</w:t>
      </w:r>
      <w:r w:rsidRPr="00355B0F">
        <w:rPr>
          <w:rFonts w:ascii="Arial" w:hAnsi="Arial" w:cs="Arial"/>
          <w:sz w:val="24"/>
          <w:szCs w:val="24"/>
        </w:rPr>
        <w:t xml:space="preserve"> </w:t>
      </w:r>
    </w:p>
    <w:p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</w:p>
    <w:p w:rsidR="008833EB" w:rsidRDefault="008833EB" w:rsidP="008833EB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ncerely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065921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065921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name here.</w:t>
                </w:r>
              </w:p>
            </w:tc>
          </w:sdtContent>
        </w:sdt>
      </w:tr>
      <w:tr w:rsidR="005678A2" w:rsidTr="00065921">
        <w:tc>
          <w:tcPr>
            <w:tcW w:w="2232" w:type="dxa"/>
            <w:vMerge/>
          </w:tcPr>
          <w:p w:rsidR="005678A2" w:rsidRDefault="005678A2" w:rsidP="00065921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6E8B49BA" wp14:editId="70985CD4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:rsidTr="00065921">
        <w:tc>
          <w:tcPr>
            <w:tcW w:w="2232" w:type="dxa"/>
            <w:vMerge/>
          </w:tcPr>
          <w:p w:rsidR="005678A2" w:rsidRDefault="005678A2" w:rsidP="00065921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Phone Number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Email Address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Office Address here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NTQ0MTE2NjA2NrNQ0lEKTi0uzszPAykwqgUAVwM3WywAAAA="/>
  </w:docVars>
  <w:rsids>
    <w:rsidRoot w:val="005678A2"/>
    <w:rsid w:val="00065921"/>
    <w:rsid w:val="000D2508"/>
    <w:rsid w:val="00243876"/>
    <w:rsid w:val="00491B7F"/>
    <w:rsid w:val="005678A2"/>
    <w:rsid w:val="005D2F47"/>
    <w:rsid w:val="00651F0A"/>
    <w:rsid w:val="00727E56"/>
    <w:rsid w:val="007B018C"/>
    <w:rsid w:val="00802B23"/>
    <w:rsid w:val="008833EB"/>
    <w:rsid w:val="009F4214"/>
    <w:rsid w:val="00C14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A4902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customStyle="1" w:styleId="Default">
    <w:name w:val="Default"/>
    <w:rsid w:val="008833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6313E0" w:rsidRDefault="006313E0" w:rsidP="006313E0">
          <w:pPr>
            <w:pStyle w:val="A67BE4FCE72242A7A332730D15A49A06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name here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6313E0" w:rsidRDefault="006313E0" w:rsidP="006313E0">
          <w:pPr>
            <w:pStyle w:val="F95EC3DCBCCC4EAF9D8B231F61843341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Phone Number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6313E0" w:rsidRDefault="006313E0" w:rsidP="006313E0">
          <w:pPr>
            <w:pStyle w:val="AB7F8482A1234C28A896A1CBC205265E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Email Address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6313E0" w:rsidRDefault="006313E0" w:rsidP="006313E0">
          <w:pPr>
            <w:pStyle w:val="6AD0937AE2834513BF98232B3B3EE9A9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Office Address here.</w:t>
          </w:r>
        </w:p>
      </w:docPartBody>
    </w:docPart>
    <w:docPart>
      <w:docPartPr>
        <w:name w:val="F543C8F72C91461E88DC9AD2AD489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A9E2A-185B-49AD-88F8-1962CC7658BA}"/>
      </w:docPartPr>
      <w:docPartBody>
        <w:p w:rsidR="006313E0" w:rsidRDefault="006313E0" w:rsidP="006313E0">
          <w:pPr>
            <w:pStyle w:val="F543C8F72C91461E88DC9AD2AD489D6A1"/>
          </w:pPr>
          <w:r w:rsidRPr="008833EB">
            <w:rPr>
              <w:rStyle w:val="PlaceholderText"/>
              <w:rFonts w:ascii="Arial" w:hAnsi="Arial" w:cs="Arial"/>
            </w:rPr>
            <w:t>Date Here</w:t>
          </w:r>
        </w:p>
      </w:docPartBody>
    </w:docPart>
    <w:docPart>
      <w:docPartPr>
        <w:name w:val="E7CBBD76C3BB4BC5A078C0E2A62D7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1AB16-5A31-4892-AF62-CC37BE9DDE54}"/>
      </w:docPartPr>
      <w:docPartBody>
        <w:p w:rsidR="006313E0" w:rsidRDefault="006313E0" w:rsidP="006313E0">
          <w:pPr>
            <w:pStyle w:val="E7CBBD76C3BB4BC5A078C0E2A62D74C41"/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A8A85075792E4A619B5AE387F1E52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0CBE9-92AF-4E22-9B97-6C8597FE9A7D}"/>
      </w:docPartPr>
      <w:docPartBody>
        <w:p w:rsidR="006313E0" w:rsidRDefault="006313E0" w:rsidP="006313E0">
          <w:pPr>
            <w:pStyle w:val="A8A85075792E4A619B5AE387F1E52AD21"/>
          </w:pPr>
          <w:r w:rsidRPr="008833EB">
            <w:rPr>
              <w:rStyle w:val="PlaceholderText"/>
              <w:rFonts w:ascii="Arial" w:hAnsi="Arial" w:cs="Arial"/>
            </w:rPr>
            <w:t>Insured Mailing Address</w:t>
          </w:r>
        </w:p>
      </w:docPartBody>
    </w:docPart>
    <w:docPart>
      <w:docPartPr>
        <w:name w:val="9249186E535041E0B1A6ED4D815C5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9E420-5E27-4A06-9F59-E8E377DA1270}"/>
      </w:docPartPr>
      <w:docPartBody>
        <w:p w:rsidR="006313E0" w:rsidRDefault="006313E0" w:rsidP="006313E0">
          <w:pPr>
            <w:pStyle w:val="9249186E535041E0B1A6ED4D815C574D1"/>
          </w:pPr>
          <w:r w:rsidRPr="008833EB">
            <w:rPr>
              <w:rStyle w:val="PlaceholderText"/>
              <w:rFonts w:ascii="Arial" w:hAnsi="Arial" w:cs="Arial"/>
            </w:rPr>
            <w:t>City</w:t>
          </w:r>
        </w:p>
      </w:docPartBody>
    </w:docPart>
    <w:docPart>
      <w:docPartPr>
        <w:name w:val="1A5F97C8468949508536990A2B737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BAB35-0B6D-4E63-8B3B-D4F8CEBB8EC1}"/>
      </w:docPartPr>
      <w:docPartBody>
        <w:p w:rsidR="006313E0" w:rsidRDefault="006313E0" w:rsidP="006313E0">
          <w:pPr>
            <w:pStyle w:val="1A5F97C8468949508536990A2B737F131"/>
          </w:pPr>
          <w:r w:rsidRPr="008833EB">
            <w:rPr>
              <w:rStyle w:val="PlaceholderText"/>
              <w:rFonts w:ascii="Arial" w:hAnsi="Arial" w:cs="Arial"/>
            </w:rPr>
            <w:t>State</w:t>
          </w:r>
        </w:p>
      </w:docPartBody>
    </w:docPart>
    <w:docPart>
      <w:docPartPr>
        <w:name w:val="62E6B21E277143BFA9A4F490BD673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1CE36-D241-4097-A7F3-28DD040AB1A2}"/>
      </w:docPartPr>
      <w:docPartBody>
        <w:p w:rsidR="006313E0" w:rsidRDefault="006313E0" w:rsidP="006313E0">
          <w:pPr>
            <w:pStyle w:val="62E6B21E277143BFA9A4F490BD6738A21"/>
          </w:pPr>
          <w:r w:rsidRPr="008833EB">
            <w:rPr>
              <w:rStyle w:val="PlaceholderText"/>
              <w:rFonts w:ascii="Arial" w:hAnsi="Arial" w:cs="Arial"/>
            </w:rPr>
            <w:t>ZipCode</w:t>
          </w:r>
        </w:p>
      </w:docPartBody>
    </w:docPart>
    <w:docPart>
      <w:docPartPr>
        <w:name w:val="1D24C2BE4CB24C1EB60B33375DCF1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CED2A-43E2-4BBF-AADA-BDC4E6A50A75}"/>
      </w:docPartPr>
      <w:docPartBody>
        <w:p w:rsidR="006313E0" w:rsidRDefault="006313E0" w:rsidP="006313E0">
          <w:pPr>
            <w:pStyle w:val="1D24C2BE4CB24C1EB60B33375DCF14FA1"/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8DFB149528454F6E9C6A7C5D981993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B365A-7495-430D-AAE1-2127627B65BA}"/>
      </w:docPartPr>
      <w:docPartBody>
        <w:p w:rsidR="006313E0" w:rsidRDefault="006313E0" w:rsidP="006313E0">
          <w:pPr>
            <w:pStyle w:val="8DFB149528454F6E9C6A7C5D981993BE1"/>
          </w:pPr>
          <w:r w:rsidRPr="008833EB">
            <w:rPr>
              <w:rStyle w:val="PlaceholderText"/>
              <w:rFonts w:ascii="Arial" w:hAnsi="Arial" w:cs="Arial"/>
            </w:rPr>
            <w:t>Agency Name Here</w:t>
          </w:r>
        </w:p>
      </w:docPartBody>
    </w:docPart>
    <w:docPart>
      <w:docPartPr>
        <w:name w:val="1A581E14C020451097E1147341031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00AF9-26D5-4B3A-AD07-52ED58B74941}"/>
      </w:docPartPr>
      <w:docPartBody>
        <w:p w:rsidR="006313E0" w:rsidRDefault="006313E0" w:rsidP="006313E0">
          <w:pPr>
            <w:pStyle w:val="1A581E14C020451097E1147341031EA51"/>
          </w:pPr>
          <w:r w:rsidRPr="008833EB">
            <w:rPr>
              <w:rStyle w:val="PlaceholderText"/>
              <w:rFonts w:ascii="Arial" w:hAnsi="Arial" w:cs="Arial"/>
            </w:rPr>
            <w:t>Agency Phone Number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6313E0"/>
    <w:rsid w:val="00EA4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6313E0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E145DA6246094652A2078665AC7BF984">
    <w:name w:val="E145DA6246094652A2078665AC7BF984"/>
    <w:rsid w:val="001A413B"/>
  </w:style>
  <w:style w:type="paragraph" w:customStyle="1" w:styleId="CDC32261AB3B404DAFFBF250742AF79D">
    <w:name w:val="CDC32261AB3B404DAFFBF250742AF79D"/>
    <w:rsid w:val="001A413B"/>
  </w:style>
  <w:style w:type="paragraph" w:customStyle="1" w:styleId="DF42DFC740694353AB8F8303201B0EB5">
    <w:name w:val="DF42DFC740694353AB8F8303201B0EB5"/>
    <w:rsid w:val="001A413B"/>
  </w:style>
  <w:style w:type="paragraph" w:customStyle="1" w:styleId="9536356E486B4650B86A08C574066591">
    <w:name w:val="9536356E486B4650B86A08C574066591"/>
    <w:rsid w:val="001A413B"/>
  </w:style>
  <w:style w:type="paragraph" w:customStyle="1" w:styleId="8675970F859D4663902E8EAEE0AA9226">
    <w:name w:val="8675970F859D4663902E8EAEE0AA9226"/>
    <w:rsid w:val="001A413B"/>
  </w:style>
  <w:style w:type="paragraph" w:customStyle="1" w:styleId="4940031EE03841DCBB8F683D55522C7F">
    <w:name w:val="4940031EE03841DCBB8F683D55522C7F"/>
    <w:rsid w:val="001A413B"/>
  </w:style>
  <w:style w:type="paragraph" w:customStyle="1" w:styleId="F543C8F72C91461E88DC9AD2AD489D6A">
    <w:name w:val="F543C8F72C91461E88DC9AD2AD489D6A"/>
    <w:rsid w:val="001A413B"/>
  </w:style>
  <w:style w:type="paragraph" w:customStyle="1" w:styleId="E7CBBD76C3BB4BC5A078C0E2A62D74C4">
    <w:name w:val="E7CBBD76C3BB4BC5A078C0E2A62D74C4"/>
    <w:rsid w:val="001A413B"/>
  </w:style>
  <w:style w:type="paragraph" w:customStyle="1" w:styleId="A8A85075792E4A619B5AE387F1E52AD2">
    <w:name w:val="A8A85075792E4A619B5AE387F1E52AD2"/>
    <w:rsid w:val="001A413B"/>
  </w:style>
  <w:style w:type="paragraph" w:customStyle="1" w:styleId="9249186E535041E0B1A6ED4D815C574D">
    <w:name w:val="9249186E535041E0B1A6ED4D815C574D"/>
    <w:rsid w:val="001A413B"/>
  </w:style>
  <w:style w:type="paragraph" w:customStyle="1" w:styleId="1A5F97C8468949508536990A2B737F13">
    <w:name w:val="1A5F97C8468949508536990A2B737F13"/>
    <w:rsid w:val="001A413B"/>
  </w:style>
  <w:style w:type="paragraph" w:customStyle="1" w:styleId="62E6B21E277143BFA9A4F490BD6738A2">
    <w:name w:val="62E6B21E277143BFA9A4F490BD6738A2"/>
    <w:rsid w:val="001A413B"/>
  </w:style>
  <w:style w:type="paragraph" w:customStyle="1" w:styleId="1D24C2BE4CB24C1EB60B33375DCF14FA">
    <w:name w:val="1D24C2BE4CB24C1EB60B33375DCF14FA"/>
    <w:rsid w:val="001A413B"/>
  </w:style>
  <w:style w:type="paragraph" w:customStyle="1" w:styleId="8DFB149528454F6E9C6A7C5D981993BE">
    <w:name w:val="8DFB149528454F6E9C6A7C5D981993BE"/>
    <w:rsid w:val="001A413B"/>
  </w:style>
  <w:style w:type="paragraph" w:customStyle="1" w:styleId="1A581E14C020451097E1147341031EA5">
    <w:name w:val="1A581E14C020451097E1147341031EA5"/>
    <w:rsid w:val="001A413B"/>
  </w:style>
  <w:style w:type="paragraph" w:customStyle="1" w:styleId="F543C8F72C91461E88DC9AD2AD489D6A1">
    <w:name w:val="F543C8F72C91461E88DC9AD2AD489D6A1"/>
    <w:rsid w:val="006313E0"/>
    <w:pPr>
      <w:spacing w:after="200" w:line="276" w:lineRule="auto"/>
    </w:pPr>
    <w:rPr>
      <w:rFonts w:eastAsiaTheme="minorHAnsi"/>
    </w:rPr>
  </w:style>
  <w:style w:type="paragraph" w:customStyle="1" w:styleId="E7CBBD76C3BB4BC5A078C0E2A62D74C41">
    <w:name w:val="E7CBBD76C3BB4BC5A078C0E2A62D74C41"/>
    <w:rsid w:val="006313E0"/>
    <w:pPr>
      <w:spacing w:after="200" w:line="276" w:lineRule="auto"/>
    </w:pPr>
    <w:rPr>
      <w:rFonts w:eastAsiaTheme="minorHAnsi"/>
    </w:rPr>
  </w:style>
  <w:style w:type="paragraph" w:customStyle="1" w:styleId="A8A85075792E4A619B5AE387F1E52AD21">
    <w:name w:val="A8A85075792E4A619B5AE387F1E52AD21"/>
    <w:rsid w:val="006313E0"/>
    <w:pPr>
      <w:spacing w:after="200" w:line="276" w:lineRule="auto"/>
    </w:pPr>
    <w:rPr>
      <w:rFonts w:eastAsiaTheme="minorHAnsi"/>
    </w:rPr>
  </w:style>
  <w:style w:type="paragraph" w:customStyle="1" w:styleId="9249186E535041E0B1A6ED4D815C574D1">
    <w:name w:val="9249186E535041E0B1A6ED4D815C574D1"/>
    <w:rsid w:val="006313E0"/>
    <w:pPr>
      <w:spacing w:after="200" w:line="276" w:lineRule="auto"/>
    </w:pPr>
    <w:rPr>
      <w:rFonts w:eastAsiaTheme="minorHAnsi"/>
    </w:rPr>
  </w:style>
  <w:style w:type="paragraph" w:customStyle="1" w:styleId="1A5F97C8468949508536990A2B737F131">
    <w:name w:val="1A5F97C8468949508536990A2B737F131"/>
    <w:rsid w:val="006313E0"/>
    <w:pPr>
      <w:spacing w:after="200" w:line="276" w:lineRule="auto"/>
    </w:pPr>
    <w:rPr>
      <w:rFonts w:eastAsiaTheme="minorHAnsi"/>
    </w:rPr>
  </w:style>
  <w:style w:type="paragraph" w:customStyle="1" w:styleId="62E6B21E277143BFA9A4F490BD6738A21">
    <w:name w:val="62E6B21E277143BFA9A4F490BD6738A21"/>
    <w:rsid w:val="006313E0"/>
    <w:pPr>
      <w:spacing w:after="200" w:line="276" w:lineRule="auto"/>
    </w:pPr>
    <w:rPr>
      <w:rFonts w:eastAsiaTheme="minorHAnsi"/>
    </w:rPr>
  </w:style>
  <w:style w:type="paragraph" w:customStyle="1" w:styleId="1D24C2BE4CB24C1EB60B33375DCF14FA1">
    <w:name w:val="1D24C2BE4CB24C1EB60B33375DCF14FA1"/>
    <w:rsid w:val="006313E0"/>
    <w:pPr>
      <w:spacing w:after="200" w:line="276" w:lineRule="auto"/>
    </w:pPr>
    <w:rPr>
      <w:rFonts w:eastAsiaTheme="minorHAnsi"/>
    </w:rPr>
  </w:style>
  <w:style w:type="paragraph" w:customStyle="1" w:styleId="8DFB149528454F6E9C6A7C5D981993BE1">
    <w:name w:val="8DFB149528454F6E9C6A7C5D981993BE1"/>
    <w:rsid w:val="006313E0"/>
    <w:pPr>
      <w:spacing w:after="200" w:line="276" w:lineRule="auto"/>
    </w:pPr>
    <w:rPr>
      <w:rFonts w:eastAsiaTheme="minorHAnsi"/>
    </w:rPr>
  </w:style>
  <w:style w:type="paragraph" w:customStyle="1" w:styleId="1A581E14C020451097E1147341031EA51">
    <w:name w:val="1A581E14C020451097E1147341031EA51"/>
    <w:rsid w:val="006313E0"/>
    <w:pPr>
      <w:spacing w:after="200" w:line="276" w:lineRule="auto"/>
    </w:pPr>
    <w:rPr>
      <w:rFonts w:eastAsiaTheme="minorHAnsi"/>
    </w:rPr>
  </w:style>
  <w:style w:type="paragraph" w:customStyle="1" w:styleId="A67BE4FCE72242A7A332730D15A49A061">
    <w:name w:val="A67BE4FCE72242A7A332730D15A49A061"/>
    <w:rsid w:val="006313E0"/>
    <w:pPr>
      <w:spacing w:after="200" w:line="276" w:lineRule="auto"/>
    </w:pPr>
    <w:rPr>
      <w:rFonts w:eastAsiaTheme="minorHAnsi"/>
    </w:rPr>
  </w:style>
  <w:style w:type="paragraph" w:customStyle="1" w:styleId="F95EC3DCBCCC4EAF9D8B231F618433411">
    <w:name w:val="F95EC3DCBCCC4EAF9D8B231F618433411"/>
    <w:rsid w:val="006313E0"/>
    <w:pPr>
      <w:spacing w:after="200" w:line="276" w:lineRule="auto"/>
    </w:pPr>
    <w:rPr>
      <w:rFonts w:eastAsiaTheme="minorHAnsi"/>
    </w:rPr>
  </w:style>
  <w:style w:type="paragraph" w:customStyle="1" w:styleId="AB7F8482A1234C28A896A1CBC205265E1">
    <w:name w:val="AB7F8482A1234C28A896A1CBC205265E1"/>
    <w:rsid w:val="006313E0"/>
    <w:pPr>
      <w:spacing w:after="200" w:line="276" w:lineRule="auto"/>
    </w:pPr>
    <w:rPr>
      <w:rFonts w:eastAsiaTheme="minorHAnsi"/>
    </w:rPr>
  </w:style>
  <w:style w:type="paragraph" w:customStyle="1" w:styleId="6AD0937AE2834513BF98232B3B3EE9A91">
    <w:name w:val="6AD0937AE2834513BF98232B3B3EE9A91"/>
    <w:rsid w:val="006313E0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19-10-24T18:33:00Z</dcterms:created>
  <dcterms:modified xsi:type="dcterms:W3CDTF">2019-10-24T18:33:00Z</dcterms:modified>
</cp:coreProperties>
</file>